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2C4B2AB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 w:rsidR="005126E8">
        <w:t xml:space="preserve">Dev </w:t>
      </w:r>
      <w:r>
        <w:t xml:space="preserve">&amp; </w:t>
      </w:r>
      <w:r w:rsidR="004E37AA" w:rsidRPr="003A0E2B">
        <w:t xml:space="preserve">System </w:t>
      </w:r>
      <w:r w:rsidR="005126E8">
        <w:t>DBA</w:t>
      </w:r>
    </w:p>
    <w:p w14:paraId="7662A7CF" w14:textId="6918B26F" w:rsidR="00EA5B0B" w:rsidRPr="0001475B" w:rsidRDefault="00397074" w:rsidP="00397074">
      <w:pPr>
        <w:rPr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2361D25">
            <wp:extent cx="137160" cy="137160"/>
            <wp:effectExtent l="0" t="0" r="0" b="0"/>
            <wp:docPr id="37" name="Graphic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01475B">
          <w:rPr>
            <w:rStyle w:val="Hyperlink"/>
            <w:color w:val="1A2027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62F27" w:rsidRDefault="00397074" w:rsidP="00397074">
      <w:pPr>
        <w:rPr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108D673">
            <wp:extent cx="137160" cy="137160"/>
            <wp:effectExtent l="0" t="0" r="0" b="0"/>
            <wp:docPr id="21" name="Graphic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3" w:history="1">
        <w:r w:rsidR="00402D29" w:rsidRPr="00462F27">
          <w:rPr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62F27" w:rsidRDefault="00397074" w:rsidP="00397074">
      <w:pPr>
        <w:rPr>
          <w:rStyle w:val="Hyperlink"/>
          <w:color w:val="1A2027"/>
          <w:sz w:val="20"/>
          <w:szCs w:val="20"/>
          <w:u w:val="none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7B17FAF4">
            <wp:extent cx="137160" cy="137160"/>
            <wp:effectExtent l="0" t="0" r="0" b="0"/>
            <wp:docPr id="20" name="Graphic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6" w:history="1">
        <w:r w:rsidR="00402D29" w:rsidRPr="00462F27">
          <w:rPr>
            <w:rStyle w:val="Hyperlink"/>
            <w:color w:val="1A2027"/>
            <w:sz w:val="20"/>
            <w:szCs w:val="20"/>
            <w:u w:val="none"/>
            <w:lang w:val="de-DE"/>
          </w:rPr>
          <w:t>contact@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2035940">
            <wp:extent cx="137160" cy="137160"/>
            <wp:effectExtent l="0" t="0" r="0" b="0"/>
            <wp:docPr id="16" name="Graphic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9" w:history="1">
        <w:r w:rsidR="00402D29" w:rsidRPr="00462F27">
          <w:rPr>
            <w:rStyle w:val="Hyperlink"/>
            <w:color w:val="1A2027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1F7D0F8B" w14:textId="389E5A53" w:rsidR="001B742C" w:rsidRDefault="002D22A3" w:rsidP="0016778C">
      <w:pPr>
        <w:spacing w:before="100" w:beforeAutospacing="1"/>
        <w:rPr>
          <w:color w:val="006EDB"/>
        </w:rPr>
      </w:pPr>
      <w:r>
        <w:rPr>
          <w:b/>
          <w:bCs/>
        </w:rPr>
        <w:t>Frontend Engineer</w:t>
      </w:r>
      <w:r w:rsidR="001B742C" w:rsidRPr="00F869B0">
        <w:rPr>
          <w:b/>
          <w:bCs/>
        </w:rPr>
        <w:br/>
      </w:r>
      <w:r w:rsidR="001B742C">
        <w:rPr>
          <w:color w:val="006EDB"/>
        </w:rPr>
        <w:t>Oct</w:t>
      </w:r>
      <w:r w:rsidR="001B742C" w:rsidRPr="005D1C66">
        <w:rPr>
          <w:color w:val="006EDB"/>
        </w:rPr>
        <w:t xml:space="preserve"> 2022 – Present</w:t>
      </w:r>
      <w:r w:rsidR="001B742C" w:rsidRPr="00E25CAC">
        <w:rPr>
          <w:color w:val="auto"/>
        </w:rPr>
        <w:t xml:space="preserve"> </w:t>
      </w:r>
      <w:r w:rsidR="001B742C" w:rsidRPr="00F869B0">
        <w:t xml:space="preserve">| </w:t>
      </w:r>
      <w:r w:rsidR="00A87097" w:rsidRPr="00A87097">
        <w:rPr>
          <w:color w:val="006EDB"/>
        </w:rPr>
        <w:t>TecPal Ltd</w:t>
      </w:r>
      <w:r w:rsidR="00CE6204">
        <w:rPr>
          <w:color w:val="006EDB"/>
        </w:rPr>
        <w:t>.</w:t>
      </w:r>
    </w:p>
    <w:p w14:paraId="1099535A" w14:textId="796CDEF4" w:rsidR="00662CEC" w:rsidRPr="00662CEC" w:rsidRDefault="00662CEC" w:rsidP="008D389D">
      <w:pPr>
        <w:numPr>
          <w:ilvl w:val="0"/>
          <w:numId w:val="16"/>
        </w:numPr>
        <w:spacing w:line="240" w:lineRule="auto"/>
        <w:ind w:left="357" w:hanging="357"/>
      </w:pPr>
      <w:r w:rsidRPr="00662CEC">
        <w:rPr>
          <w:rFonts w:eastAsia="Times New Roman"/>
          <w:lang w:val="en-US"/>
        </w:rPr>
        <w:t>Facilitated the seamless migration of Vue apps from a legacy WordPress API to a modern RESTful API</w:t>
      </w:r>
      <w:r w:rsidR="009D1645">
        <w:rPr>
          <w:rFonts w:eastAsia="Times New Roman"/>
          <w:lang w:val="en-US"/>
        </w:rPr>
        <w:t>.</w:t>
      </w:r>
    </w:p>
    <w:p w14:paraId="1B978B46" w14:textId="1C793827" w:rsidR="00662CEC" w:rsidRDefault="003701D9" w:rsidP="00A65D5B">
      <w:pPr>
        <w:numPr>
          <w:ilvl w:val="0"/>
          <w:numId w:val="16"/>
        </w:numPr>
        <w:spacing w:line="240" w:lineRule="auto"/>
        <w:ind w:left="357" w:hanging="357"/>
      </w:pPr>
      <w:r w:rsidRPr="003701D9">
        <w:t xml:space="preserve">Orchestrated the successful implementation of features in Vue </w:t>
      </w:r>
      <w:r w:rsidR="0081149E">
        <w:t xml:space="preserve">and React </w:t>
      </w:r>
      <w:r w:rsidR="00845FC3">
        <w:t>apps</w:t>
      </w:r>
      <w:r w:rsidRPr="003701D9">
        <w:t>, including an authorization system</w:t>
      </w:r>
      <w:r w:rsidR="00333C1E">
        <w:t>, s</w:t>
      </w:r>
      <w:r w:rsidRPr="003701D9">
        <w:t>hopping list</w:t>
      </w:r>
      <w:r w:rsidR="00333C1E">
        <w:t xml:space="preserve">, </w:t>
      </w:r>
      <w:r w:rsidR="0081149E">
        <w:t xml:space="preserve">and </w:t>
      </w:r>
      <w:r w:rsidR="002F0FEB">
        <w:t xml:space="preserve">customer </w:t>
      </w:r>
      <w:r w:rsidR="0081149E">
        <w:t>review</w:t>
      </w:r>
      <w:r w:rsidR="009D1645">
        <w:t>.</w:t>
      </w:r>
    </w:p>
    <w:p w14:paraId="1F5602D7" w14:textId="77777777" w:rsidR="00260888" w:rsidRDefault="00260888" w:rsidP="00AD74B2">
      <w:pPr>
        <w:numPr>
          <w:ilvl w:val="0"/>
          <w:numId w:val="16"/>
        </w:numPr>
        <w:spacing w:line="240" w:lineRule="auto"/>
        <w:ind w:left="357" w:hanging="357"/>
      </w:pPr>
      <w:r w:rsidRPr="00260888">
        <w:t>Conducted technical review and spearheaded proof-of-concept development for web application migration from Vue to Astro and Next.js.</w:t>
      </w:r>
    </w:p>
    <w:p w14:paraId="07592A84" w14:textId="5DD989A1" w:rsidR="00EC41E9" w:rsidRDefault="00EC41E9" w:rsidP="00AD74B2">
      <w:pPr>
        <w:numPr>
          <w:ilvl w:val="0"/>
          <w:numId w:val="16"/>
        </w:numPr>
        <w:spacing w:line="240" w:lineRule="auto"/>
        <w:ind w:left="357" w:hanging="357"/>
      </w:pPr>
      <w:r w:rsidRPr="00EC41E9">
        <w:t xml:space="preserve">Pioneered the implementation of </w:t>
      </w:r>
      <w:proofErr w:type="spellStart"/>
      <w:r w:rsidRPr="00EC41E9">
        <w:t>Turborepo</w:t>
      </w:r>
      <w:proofErr w:type="spellEnd"/>
      <w:r w:rsidRPr="00EC41E9">
        <w:t>, establishing the fundamental groundwork for the successful transition</w:t>
      </w:r>
      <w:r w:rsidR="009D1645">
        <w:t>.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</w:t>
      </w:r>
      <w:r w:rsidR="001B742C">
        <w:rPr>
          <w:color w:val="006EDB"/>
        </w:rPr>
        <w:t>Sep 2022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7017D880" w:rsidR="002468A8" w:rsidRPr="00F869B0" w:rsidRDefault="00011E1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>
        <w:rPr>
          <w:rFonts w:eastAsia="Times New Roman"/>
          <w:lang w:val="en-US"/>
        </w:rPr>
        <w:t>Managed</w:t>
      </w:r>
      <w:r w:rsidR="001B0C8F" w:rsidRPr="001B0C8F">
        <w:rPr>
          <w:rFonts w:eastAsia="Times New Roman"/>
          <w:lang w:val="en-US"/>
        </w:rPr>
        <w:t xml:space="preserve"> </w:t>
      </w:r>
      <w:r w:rsidR="002468A8" w:rsidRPr="00F869B0">
        <w:rPr>
          <w:rFonts w:eastAsia="Times New Roman"/>
          <w:lang w:val="en-US"/>
        </w:rPr>
        <w:t xml:space="preserve">ha.org.hk and </w:t>
      </w:r>
      <w:r w:rsidR="00127F75">
        <w:rPr>
          <w:rFonts w:eastAsia="Times New Roman"/>
          <w:lang w:val="en-US"/>
        </w:rPr>
        <w:t>multiple</w:t>
      </w:r>
      <w:r w:rsidR="00840092" w:rsidRPr="00840092">
        <w:rPr>
          <w:rFonts w:eastAsia="Times New Roman"/>
          <w:lang w:val="en-US"/>
        </w:rPr>
        <w:t xml:space="preserve"> </w:t>
      </w:r>
      <w:r w:rsidR="002468A8" w:rsidRPr="00F869B0">
        <w:rPr>
          <w:rFonts w:eastAsia="Times New Roman"/>
          <w:lang w:val="en-US"/>
        </w:rPr>
        <w:t xml:space="preserve">intranet web apps, </w:t>
      </w:r>
      <w:r w:rsidR="00840092" w:rsidRPr="00840092">
        <w:rPr>
          <w:rFonts w:eastAsia="Times New Roman"/>
          <w:lang w:val="en-US"/>
        </w:rPr>
        <w:t>effectively catering to the needs of</w:t>
      </w:r>
      <w:r w:rsidR="00BC0988">
        <w:rPr>
          <w:rFonts w:eastAsia="Times New Roman"/>
          <w:lang w:val="en-US"/>
        </w:rPr>
        <w:t xml:space="preserve"> </w:t>
      </w:r>
      <w:r w:rsidR="002468A8" w:rsidRPr="00F869B0">
        <w:rPr>
          <w:rFonts w:eastAsia="Times New Roman"/>
          <w:lang w:val="en-US"/>
        </w:rPr>
        <w:t>100+ staff and 7M+ Hong Kong residents</w:t>
      </w:r>
      <w:r w:rsidR="009D1645">
        <w:rPr>
          <w:rFonts w:eastAsia="Times New Roman"/>
          <w:lang w:val="en-US"/>
        </w:rPr>
        <w:t>.</w:t>
      </w:r>
    </w:p>
    <w:p w14:paraId="7F8807E2" w14:textId="0012E640" w:rsidR="008425B3" w:rsidRPr="00F869B0" w:rsidRDefault="00DE6AD4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>
        <w:rPr>
          <w:rFonts w:eastAsia="Times New Roman"/>
          <w:lang w:val="en-US"/>
        </w:rPr>
        <w:t>O</w:t>
      </w:r>
      <w:r w:rsidRPr="00DE6AD4">
        <w:rPr>
          <w:rFonts w:eastAsia="Times New Roman"/>
          <w:lang w:val="en-US"/>
        </w:rPr>
        <w:t>rchestrated the strategic planning and timely execution</w:t>
      </w:r>
      <w:r w:rsidR="002468A8" w:rsidRPr="00F869B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of </w:t>
      </w:r>
      <w:r w:rsidR="002468A8" w:rsidRPr="00F869B0">
        <w:rPr>
          <w:rFonts w:eastAsia="Times New Roman"/>
          <w:lang w:val="en-US"/>
        </w:rPr>
        <w:t xml:space="preserve">web app OS and DB migration within </w:t>
      </w:r>
      <w:r w:rsidR="00D34F10" w:rsidRPr="00F869B0">
        <w:rPr>
          <w:rFonts w:eastAsia="Times New Roman"/>
          <w:lang w:val="en-US"/>
        </w:rPr>
        <w:t>1</w:t>
      </w:r>
      <w:r w:rsidR="002468A8" w:rsidRPr="00F869B0">
        <w:rPr>
          <w:rFonts w:eastAsia="Times New Roman"/>
          <w:lang w:val="en-US"/>
        </w:rPr>
        <w:t xml:space="preserve"> week</w:t>
      </w:r>
      <w:r w:rsidR="009D1645">
        <w:rPr>
          <w:rFonts w:eastAsia="Times New Roman"/>
          <w:lang w:val="en-US"/>
        </w:rPr>
        <w:t>.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 w:rsidRPr="00DD15F9">
        <w:rPr>
          <w:color w:val="006EDB"/>
        </w:rPr>
        <w:t xml:space="preserve"> </w:t>
      </w:r>
      <w:r w:rsidR="00DD15F9" w:rsidRPr="005D1C66">
        <w:rPr>
          <w:color w:val="006EDB"/>
        </w:rPr>
        <w:t>Aug 2021 – May 2022</w:t>
      </w:r>
      <w:r w:rsidR="00DD15F9">
        <w:rPr>
          <w:b/>
          <w:bCs/>
        </w:rPr>
        <w:br/>
      </w:r>
      <w:r w:rsidR="00DD15F9" w:rsidRPr="00A40AD6">
        <w:rPr>
          <w:b/>
          <w:bCs/>
        </w:rPr>
        <w:t>Junior 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>
        <w:t xml:space="preserve"> </w:t>
      </w:r>
      <w:r w:rsidR="00DD15F9" w:rsidRPr="005D1C66">
        <w:rPr>
          <w:color w:val="006EDB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6610060E" w:rsidR="002B3267" w:rsidRPr="00F869B0" w:rsidRDefault="00F44894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44894">
        <w:rPr>
          <w:rFonts w:eastAsia="Times New Roman"/>
          <w:lang w:val="en-US"/>
        </w:rPr>
        <w:t xml:space="preserve">Played an active role in </w:t>
      </w:r>
      <w:r w:rsidR="000C0678">
        <w:rPr>
          <w:rFonts w:eastAsia="Times New Roman"/>
          <w:lang w:val="en-US"/>
        </w:rPr>
        <w:t>conducting</w:t>
      </w:r>
      <w:r w:rsidR="00AB1CFF" w:rsidRPr="00AB1CFF">
        <w:rPr>
          <w:rFonts w:eastAsia="Times New Roman"/>
          <w:lang w:val="en-US"/>
        </w:rPr>
        <w:t xml:space="preserve"> </w:t>
      </w:r>
      <w:r w:rsidR="00AB1CFF">
        <w:rPr>
          <w:rFonts w:eastAsia="Times New Roman"/>
          <w:lang w:val="en-US"/>
        </w:rPr>
        <w:t xml:space="preserve">a </w:t>
      </w:r>
      <w:r w:rsidR="000C0678">
        <w:rPr>
          <w:rFonts w:eastAsia="Times New Roman"/>
          <w:lang w:val="en-US"/>
        </w:rPr>
        <w:t xml:space="preserve">DB </w:t>
      </w:r>
      <w:r w:rsidR="002B3267" w:rsidRPr="00F869B0">
        <w:rPr>
          <w:rFonts w:eastAsia="Times New Roman"/>
          <w:lang w:val="en-US"/>
        </w:rPr>
        <w:t>knowledge-sharing session</w:t>
      </w:r>
      <w:r w:rsidR="00AB1CFF">
        <w:rPr>
          <w:rFonts w:eastAsia="Times New Roman"/>
          <w:lang w:val="en-US"/>
        </w:rPr>
        <w:t xml:space="preserve"> </w:t>
      </w:r>
      <w:r w:rsidR="000C0678" w:rsidRPr="000C0678">
        <w:rPr>
          <w:rFonts w:eastAsia="Times New Roman"/>
          <w:lang w:val="en-US"/>
        </w:rPr>
        <w:t>and engaging audiences of</w:t>
      </w:r>
      <w:r w:rsidR="002B3267" w:rsidRPr="00F869B0">
        <w:rPr>
          <w:rFonts w:eastAsia="Times New Roman"/>
          <w:lang w:val="en-US"/>
        </w:rPr>
        <w:t xml:space="preserve"> 100+ </w:t>
      </w:r>
      <w:r w:rsidR="00AB1CFF">
        <w:rPr>
          <w:rFonts w:eastAsia="Times New Roman"/>
          <w:lang w:val="en-US"/>
        </w:rPr>
        <w:t xml:space="preserve">technical </w:t>
      </w:r>
      <w:r w:rsidR="00AB1CFF" w:rsidRPr="00AB1CFF">
        <w:rPr>
          <w:rFonts w:eastAsia="Times New Roman"/>
          <w:lang w:val="en-US"/>
        </w:rPr>
        <w:t>professionals</w:t>
      </w:r>
      <w:r w:rsidR="00D935B1">
        <w:rPr>
          <w:rFonts w:eastAsia="Times New Roman"/>
          <w:lang w:val="en-US"/>
        </w:rPr>
        <w:t>.</w:t>
      </w:r>
    </w:p>
    <w:p w14:paraId="7F53242F" w14:textId="77777777" w:rsidR="007C26C8" w:rsidRPr="001D1432" w:rsidRDefault="007C26C8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7C26C8">
        <w:rPr>
          <w:rFonts w:eastAsia="Times New Roman"/>
          <w:lang w:val="en-US"/>
        </w:rPr>
        <w:t>Architected and programmed a database health check system utilizing React, Express, and MySQL, streamlining SRE processes and decreasing system</w:t>
      </w:r>
      <w:r w:rsidRPr="001D1432">
        <w:rPr>
          <w:rFonts w:eastAsia="Times New Roman"/>
          <w:lang w:val="en-US"/>
        </w:rPr>
        <w:t xml:space="preserve"> recovery time.</w:t>
      </w:r>
    </w:p>
    <w:p w14:paraId="07FE8320" w14:textId="20BCBF72" w:rsidR="0067748E" w:rsidRPr="001D1432" w:rsidRDefault="0067748E" w:rsidP="006B5133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1D1432">
        <w:rPr>
          <w:rFonts w:eastAsia="Times New Roman"/>
          <w:lang w:val="en-US"/>
        </w:rPr>
        <w:t>Provided support and guidance to 10</w:t>
      </w:r>
      <w:r w:rsidR="000C4F84" w:rsidRPr="001D1432">
        <w:rPr>
          <w:rFonts w:eastAsia="Times New Roman"/>
          <w:lang w:val="en-US"/>
        </w:rPr>
        <w:t>+</w:t>
      </w:r>
      <w:r w:rsidRPr="001D1432">
        <w:rPr>
          <w:rFonts w:eastAsia="Times New Roman"/>
          <w:lang w:val="en-US"/>
        </w:rPr>
        <w:t xml:space="preserve"> application teams on MySQL deployment and maintenance.</w:t>
      </w:r>
    </w:p>
    <w:p w14:paraId="04093363" w14:textId="6D20394A" w:rsidR="007C6A79" w:rsidRPr="001D1432" w:rsidRDefault="007C6A79" w:rsidP="006B5133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1D1432">
        <w:rPr>
          <w:lang w:val="en-US"/>
        </w:rPr>
        <w:t xml:space="preserve">Architected and programmed a web </w:t>
      </w:r>
      <w:r w:rsidR="001D1432">
        <w:rPr>
          <w:lang w:val="en-US"/>
        </w:rPr>
        <w:t>app</w:t>
      </w:r>
      <w:r w:rsidRPr="001D1432">
        <w:rPr>
          <w:lang w:val="en-US"/>
        </w:rPr>
        <w:t xml:space="preserve"> with React, Express, and MySQL that visualized database CPU utilization, resulting in a 30% increment in productivity.</w:t>
      </w:r>
    </w:p>
    <w:p w14:paraId="6433F9B1" w14:textId="4A1E71A3" w:rsidR="00DD316D" w:rsidRPr="00DD316D" w:rsidRDefault="00DD316D" w:rsidP="006B5133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DD316D">
        <w:rPr>
          <w:lang w:val="en-US"/>
        </w:rPr>
        <w:t xml:space="preserve">Conducted a </w:t>
      </w:r>
      <w:r w:rsidR="00DC0C2F">
        <w:rPr>
          <w:lang w:val="en-US"/>
        </w:rPr>
        <w:t>POC</w:t>
      </w:r>
      <w:r w:rsidRPr="00DD316D">
        <w:rPr>
          <w:lang w:val="en-US"/>
        </w:rPr>
        <w:t xml:space="preserve"> on data virtualization utilizing the Delphix DataOps platform, bolstering support for </w:t>
      </w:r>
      <w:r w:rsidR="00A9079B">
        <w:rPr>
          <w:lang w:val="en-US"/>
        </w:rPr>
        <w:t>3</w:t>
      </w:r>
      <w:r w:rsidRPr="00DD316D">
        <w:rPr>
          <w:lang w:val="en-US"/>
        </w:rPr>
        <w:t xml:space="preserve"> types of </w:t>
      </w:r>
      <w:r w:rsidR="004D23EB">
        <w:rPr>
          <w:lang w:val="en-US"/>
        </w:rPr>
        <w:t>DBs</w:t>
      </w:r>
      <w:r w:rsidRPr="00DD316D">
        <w:rPr>
          <w:lang w:val="en-US"/>
        </w:rPr>
        <w:t xml:space="preserve"> and 50</w:t>
      </w:r>
      <w:r w:rsidR="00401D9E">
        <w:rPr>
          <w:lang w:val="en-US"/>
        </w:rPr>
        <w:t>+</w:t>
      </w:r>
      <w:r w:rsidRPr="00DD316D">
        <w:rPr>
          <w:lang w:val="en-US"/>
        </w:rPr>
        <w:t xml:space="preserve"> </w:t>
      </w:r>
      <w:r w:rsidR="00655EC6">
        <w:rPr>
          <w:lang w:val="en-US"/>
        </w:rPr>
        <w:t>DB</w:t>
      </w:r>
      <w:r w:rsidRPr="00DD316D">
        <w:rPr>
          <w:lang w:val="en-US"/>
        </w:rPr>
        <w:t xml:space="preserve"> instances.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0C2F2155" w14:textId="36610E41" w:rsidR="004C0875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51D59D96" w14:textId="1B21DAA8" w:rsidR="001B405A" w:rsidRPr="00DD4B84" w:rsidRDefault="001B405A" w:rsidP="001B405A">
      <w:pPr>
        <w:pStyle w:val="Heading2"/>
      </w:pPr>
      <w:r w:rsidRPr="00DD4B84">
        <w:t>KEY SKILLS</w:t>
      </w:r>
    </w:p>
    <w:p w14:paraId="03F2BAED" w14:textId="77777777" w:rsidR="003471C8" w:rsidRDefault="00DD3F81" w:rsidP="00616453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55AFAF" w14:textId="6BE659DD" w:rsidR="00AE24B3" w:rsidRDefault="009A325D" w:rsidP="00D82589">
      <w:pPr>
        <w:spacing w:after="0" w:line="300" w:lineRule="auto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399705D5" wp14:editId="71C791B8">
                <wp:extent cx="386686" cy="255600"/>
                <wp:effectExtent l="0" t="0" r="19050" b="11430"/>
                <wp:docPr id="83" name="Rectangle: Rounded Corners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08275E" w14:textId="77777777" w:rsidR="009A325D" w:rsidRPr="00AA21C4" w:rsidRDefault="009A325D" w:rsidP="009A325D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  <w:p w14:paraId="5ADB1B83" w14:textId="77777777" w:rsidR="009A325D" w:rsidRPr="002B48BA" w:rsidRDefault="009A325D" w:rsidP="009A325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2BB4CAE" w14:textId="77777777" w:rsidR="009A325D" w:rsidRPr="002B48BA" w:rsidRDefault="009A325D" w:rsidP="009A325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6796BC2" w14:textId="77777777" w:rsidR="009A325D" w:rsidRPr="002B48BA" w:rsidRDefault="009A325D" w:rsidP="009A325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9705D5" id="Rectangle: Rounded Corners 83" o:spid="_x0000_s1026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uf6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1gR0TKerKE6PDrioGs3b/ltgzVwx3x4ZA4fGDsRZ0Z4wEUqwKeDXqKkBvfrvfNoj2WP&#10;Wkpa7NeSGhwolKjvBtuh+DxHpklIm+kkFiNxp5r1qcZs9TVgNUxwNlmexGgf1CBKB/oVB8sqxkQV&#10;Mxwjl5QHN2yuQzdFcDRxsVolM2xpy8KdebY8gkeWY8G+7F+Zs30bBOyfexg6u6/tjuGjbfQ0sNoG&#10;kE2IyiOr/QbHQSqkfnTFeXO6T1bHAbv8DQ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C0+5/q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3308275E" w14:textId="77777777" w:rsidR="009A325D" w:rsidRPr="00AA21C4" w:rsidRDefault="009A325D" w:rsidP="009A325D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  <w:p w14:paraId="5ADB1B83" w14:textId="77777777" w:rsidR="009A325D" w:rsidRPr="002B48BA" w:rsidRDefault="009A325D" w:rsidP="009A325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2BB4CAE" w14:textId="77777777" w:rsidR="009A325D" w:rsidRPr="002B48BA" w:rsidRDefault="009A325D" w:rsidP="009A325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06796BC2" w14:textId="77777777" w:rsidR="009A325D" w:rsidRPr="002B48BA" w:rsidRDefault="009A325D" w:rsidP="009A325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4E57E732" wp14:editId="1D4D4361">
                <wp:extent cx="386686" cy="255600"/>
                <wp:effectExtent l="0" t="0" r="19050" b="11430"/>
                <wp:docPr id="82" name="Rectangle: Rounded Corners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0A6FAC" w14:textId="77777777" w:rsidR="009A325D" w:rsidRPr="00AA21C4" w:rsidRDefault="009A325D" w:rsidP="009A325D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  <w:p w14:paraId="026AF5A6" w14:textId="77777777" w:rsidR="009A325D" w:rsidRPr="002B48BA" w:rsidRDefault="009A325D" w:rsidP="009A325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C5EA4D0" w14:textId="77777777" w:rsidR="009A325D" w:rsidRPr="002B48BA" w:rsidRDefault="009A325D" w:rsidP="009A325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5E5B2A8" w14:textId="77777777" w:rsidR="009A325D" w:rsidRPr="002B48BA" w:rsidRDefault="009A325D" w:rsidP="009A325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57E732" id="Rectangle: Rounded Corners 82" o:spid="_x0000_s1027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Kgv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5EatIwna6gOj4446NrNW37bYA3cMR8emcMHxk7EmREecJEK8Omglyipwf167zzaY9mj&#10;lpIW+7WkBgcKJeq7wXYoPs+RaRLSZjqJxUjcqWZ9qjFbfQ1YDROcTZYnMdoHNYjSgX7FwbKKMVHF&#10;DMfIJeXBDZvr0E0RHE1crFbJDFvasnBnni2P4JHlWLAv+1fmbN8GAfvnHobO7mu7Y/hoGz0NrLYB&#10;ZBOi8shqv8FxkAqpH11x3pzuk9VxwC5/A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FKMqC+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430A6FAC" w14:textId="77777777" w:rsidR="009A325D" w:rsidRPr="00AA21C4" w:rsidRDefault="009A325D" w:rsidP="009A325D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  <w:p w14:paraId="026AF5A6" w14:textId="77777777" w:rsidR="009A325D" w:rsidRPr="002B48BA" w:rsidRDefault="009A325D" w:rsidP="009A325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5C5EA4D0" w14:textId="77777777" w:rsidR="009A325D" w:rsidRPr="002B48BA" w:rsidRDefault="009A325D" w:rsidP="009A325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5E5B2A8" w14:textId="77777777" w:rsidR="009A325D" w:rsidRPr="002B48BA" w:rsidRDefault="009A325D" w:rsidP="009A325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="00AE24B3">
        <w:rPr>
          <w:b/>
          <w:bCs/>
          <w:noProof/>
        </w:rPr>
        <mc:AlternateContent>
          <mc:Choice Requires="wps">
            <w:drawing>
              <wp:inline distT="0" distB="0" distL="0" distR="0" wp14:anchorId="26D4F072" wp14:editId="33B8434B">
                <wp:extent cx="386686" cy="255600"/>
                <wp:effectExtent l="0" t="0" r="19050" b="11430"/>
                <wp:docPr id="50" name="Rectangle: Rounded Corners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14E526" w14:textId="1B670C7C" w:rsidR="00AE24B3" w:rsidRPr="002B48BA" w:rsidRDefault="00AE24B3" w:rsidP="00AE24B3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ac</w:t>
                            </w:r>
                            <w:r w:rsidR="00D127B1">
                              <w:rPr>
                                <w:sz w:val="20"/>
                                <w:szCs w:val="20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D4F072" id="Rectangle: Rounded Corners 50" o:spid="_x0000_s1028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" filled="f" strokecolor="#006edb">
                <v:stroke joinstyle="miter"/>
                <v:textbox inset="1.8mm,.6mm,1.8mm,.6mm">
                  <w:txbxContent>
                    <w:p w14:paraId="2714E526" w14:textId="1B670C7C" w:rsidR="00AE24B3" w:rsidRPr="002B48BA" w:rsidRDefault="00AE24B3" w:rsidP="00AE24B3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ac</w:t>
                      </w:r>
                      <w:r w:rsidR="00D127B1">
                        <w:rPr>
                          <w:sz w:val="20"/>
                          <w:szCs w:val="20"/>
                        </w:rPr>
                        <w:t>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4E61D279" wp14:editId="19D44965">
                <wp:extent cx="386686" cy="255600"/>
                <wp:effectExtent l="0" t="0" r="19050" b="11430"/>
                <wp:docPr id="90" name="Rectangle: Rounded Corners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6A1E14" w14:textId="77777777" w:rsidR="009A325D" w:rsidRPr="002B48BA" w:rsidRDefault="009A325D" w:rsidP="009A325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61D279" id="Rectangle: Rounded Corners 90" o:spid="_x0000_s1029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dVorA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yWdRct4sobq8OiIg67dvOW3DdbAHfPhkTl8YOxEnBnhARepAJ8OeomSGtyv986jPZY9&#10;ailpsV9LanCgUKK+G2yH4vMcmSYhbaaTWIzEnWrWpxqz1deA1TDB2WR5EqN9UIMoHehXHCyrGBNV&#10;zHCMXFIe3LC5Dt0UwdHExWqVzLClLQt35tnyCB5ZjgX7sn9lzvZtELB/7mHo7L62O4aPttHTwGob&#10;QDYhKo+s9hscB6mQ+tEV583pPlkdB+zyN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DsmdVorAIAAKg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0E6A1E14" w14:textId="77777777" w:rsidR="009A325D" w:rsidRPr="002B48BA" w:rsidRDefault="009A325D" w:rsidP="009A325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34B14780" wp14:editId="1010B898">
                <wp:extent cx="386686" cy="255600"/>
                <wp:effectExtent l="0" t="0" r="19050" b="11430"/>
                <wp:docPr id="81" name="Rectangle: Rounded Corners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77ED2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  <w:p w14:paraId="4708F789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E0D13EB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40BE9B8" w14:textId="3F6EC2E4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B14780" id="Rectangle: Rounded Corners 81" o:spid="_x0000_s1030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AmL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0TKerKE6PDrioGs3b/ltgzVwx3x4ZA4fGDsRZ0Z4wEUqwKeDXqKkBvfrvfNoj2WP&#10;Wkpa7NeSGhwolKjvBtuh+DxHpklIm+kkFiNxp5r1qcZs9TVgNUxwNlmexGgf1CBKB/oVB8sqxkQV&#10;Mxwjl5QHN2yuQzdFcDRxsVolM2xpy8KdebY8gkeWY8G+7F+Zs30bBOyfexg6u6/tjuGjbfQ0sNoG&#10;kE2IyiOr/QbHQSqkfnTFeXO6T1bHAbv8DQ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JJcCYu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17377ED2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  <w:p w14:paraId="4708F789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E0D13EB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540BE9B8" w14:textId="3F6EC2E4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51CB0413" wp14:editId="74681BCD">
                <wp:extent cx="386686" cy="255600"/>
                <wp:effectExtent l="0" t="0" r="19050" b="11430"/>
                <wp:docPr id="84" name="Rectangle: Rounded Corners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0A4917" w14:textId="79A6FF7D" w:rsidR="007117BA" w:rsidRPr="00AA21C4" w:rsidRDefault="00C87FB1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Query</w:t>
                            </w:r>
                          </w:p>
                          <w:p w14:paraId="06A2D5D8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FF274D2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5FCDFD3" w14:textId="4CD9A7E1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B0413" id="Rectangle: Rounded Corners 84" o:spid="_x0000_s1031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TK5q9rAIAAKg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550A4917" w14:textId="79A6FF7D" w:rsidR="007117BA" w:rsidRPr="00AA21C4" w:rsidRDefault="00C87FB1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Query</w:t>
                      </w:r>
                    </w:p>
                    <w:p w14:paraId="06A2D5D8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FF274D2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05FCDFD3" w14:textId="4CD9A7E1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DF4BD9">
        <w:rPr>
          <w:b/>
          <w:bCs/>
          <w:noProof/>
        </w:rPr>
        <mc:AlternateContent>
          <mc:Choice Requires="wps">
            <w:drawing>
              <wp:inline distT="0" distB="0" distL="0" distR="0" wp14:anchorId="20317CD6" wp14:editId="258ED677">
                <wp:extent cx="386686" cy="255600"/>
                <wp:effectExtent l="0" t="0" r="19050" b="11430"/>
                <wp:docPr id="1574002461" name="Rectangle: Rounded Corners 15740024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EE14F" w14:textId="4C140BA3" w:rsidR="00DF4BD9" w:rsidRPr="00AA21C4" w:rsidRDefault="00DF4BD9" w:rsidP="00DF4BD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React </w:t>
                            </w: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outer</w:t>
                            </w:r>
                          </w:p>
                          <w:p w14:paraId="299642D5" w14:textId="77777777" w:rsidR="00DF4BD9" w:rsidRPr="002B48BA" w:rsidRDefault="00DF4BD9" w:rsidP="00DF4BD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48EA286" w14:textId="77777777" w:rsidR="00DF4BD9" w:rsidRPr="002B48BA" w:rsidRDefault="00DF4BD9" w:rsidP="00DF4BD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EFDAA8B" w14:textId="77777777" w:rsidR="00DF4BD9" w:rsidRPr="002B48BA" w:rsidRDefault="00DF4BD9" w:rsidP="00DF4BD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317CD6" id="Rectangle: Rounded Corners 1574002461" o:spid="_x0000_s1032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RkUqw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7EKomk8WkN1eHTEQddv3vLbBovgjvnwyBy+MLYiDo3wgItUgG8HvURJDe7Xe+fRHuse&#10;tZS02LAlNThRKFHfDfZD8XmOVJOQNtNJrEbiTjXrU43Z6mvAcpjgcLI8idE+qEGUDvQrTpZVjIkq&#10;ZjhGLikPbthch26M4GziYrVKZtjTloU782x5BI80x4p92b8yZ/s+CNhA9zC0dl/cHcVH2+hpYLUN&#10;IJsQlUdW+w3Og1RJ/eyKA+d0n6yOE3b5G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BQBGRSrAgAAqQ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077EE14F" w14:textId="4C140BA3" w:rsidR="00DF4BD9" w:rsidRPr="00AA21C4" w:rsidRDefault="00DF4BD9" w:rsidP="00DF4BD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React </w:t>
                      </w:r>
                      <w:r>
                        <w:rPr>
                          <w:sz w:val="20"/>
                          <w:szCs w:val="20"/>
                          <w:lang w:val="en-US"/>
                        </w:rPr>
                        <w:t>Router</w:t>
                      </w:r>
                    </w:p>
                    <w:p w14:paraId="299642D5" w14:textId="77777777" w:rsidR="00DF4BD9" w:rsidRPr="002B48BA" w:rsidRDefault="00DF4BD9" w:rsidP="00DF4BD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048EA286" w14:textId="77777777" w:rsidR="00DF4BD9" w:rsidRPr="002B48BA" w:rsidRDefault="00DF4BD9" w:rsidP="00DF4BD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6EFDAA8B" w14:textId="77777777" w:rsidR="00DF4BD9" w:rsidRPr="002B48BA" w:rsidRDefault="00DF4BD9" w:rsidP="00DF4BD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C87FB1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6F8EAFB4" wp14:editId="4FF78DF1">
                <wp:extent cx="386686" cy="255600"/>
                <wp:effectExtent l="0" t="0" r="19050" b="11430"/>
                <wp:docPr id="85" name="Rectangle: Rounded Corners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B29FB4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</w:t>
                            </w:r>
                          </w:p>
                          <w:p w14:paraId="6CA5A5D0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9D70C48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8FF6B93" w14:textId="7E788C7D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8EAFB4" id="Rectangle: Rounded Corners 85" o:spid="_x0000_s1033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XTM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yUtomU8WUN1eHTEQddu3vLbBmvgjvnwyBw+MHYizozwgItUgE8HvURJDe7Xe+fRHsse&#10;tZS02K8lNThQKFHfDbZD8XmOTJOQNtNJLEbiTjXrU43Z6mvAapjgbLI8idE+qEGUDvQrDpZVjIkq&#10;ZjhGLikPbthch26K4GjiYrVKZtjSloU782x5BI8sx4J92b8yZ/s2CNg/9zB0dl/bHcNH2+hpYLUN&#10;IJsQlUdW+w2Og1RI/eiK8+Z0n6yOA3b5G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CxJdMy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71B29FB4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</w:t>
                      </w:r>
                    </w:p>
                    <w:p w14:paraId="6CA5A5D0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9D70C48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58FF6B93" w14:textId="7E788C7D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5A4916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76C5C81B" wp14:editId="1C9AB3A4">
                <wp:extent cx="386686" cy="255600"/>
                <wp:effectExtent l="0" t="0" r="19050" b="11430"/>
                <wp:docPr id="86" name="Rectangle: Rounded Corners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12360E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tify</w:t>
                            </w:r>
                            <w:proofErr w:type="spellEnd"/>
                          </w:p>
                          <w:p w14:paraId="57B0A93D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F596BC4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70D32A3" w14:textId="05B2B6B1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6C5C81B" id="Rectangle: Rounded Corners 86" o:spid="_x0000_s1034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T+zsZrAIAAKg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6A12360E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Vuetify</w:t>
                      </w:r>
                      <w:proofErr w:type="spellEnd"/>
                    </w:p>
                    <w:p w14:paraId="57B0A93D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F596BC4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670D32A3" w14:textId="05B2B6B1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057E9A">
        <w:rPr>
          <w:b/>
          <w:bCs/>
          <w:noProof/>
        </w:rPr>
        <mc:AlternateContent>
          <mc:Choice Requires="wps">
            <w:drawing>
              <wp:inline distT="0" distB="0" distL="0" distR="0" wp14:anchorId="4ADD7FE2" wp14:editId="2E7FEF19">
                <wp:extent cx="386686" cy="255600"/>
                <wp:effectExtent l="0" t="0" r="19050" b="11430"/>
                <wp:docPr id="88" name="Rectangle: Rounded Corners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F63F91" w14:textId="77777777" w:rsidR="00057E9A" w:rsidRPr="00AA21C4" w:rsidRDefault="00057E9A" w:rsidP="00057E9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x</w:t>
                            </w:r>
                            <w:proofErr w:type="spellEnd"/>
                          </w:p>
                          <w:p w14:paraId="74F1581F" w14:textId="77777777" w:rsidR="00057E9A" w:rsidRPr="002B48BA" w:rsidRDefault="00057E9A" w:rsidP="00057E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9CE81D0" w14:textId="77777777" w:rsidR="00057E9A" w:rsidRPr="002B48BA" w:rsidRDefault="00057E9A" w:rsidP="00057E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256FFC6" w14:textId="77777777" w:rsidR="00057E9A" w:rsidRPr="002B48BA" w:rsidRDefault="00057E9A" w:rsidP="00057E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ADD7FE2" id="Rectangle: Rounded Corners 88" o:spid="_x0000_s1035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MGX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8h/tIwna6gOj4446NrNW37bYA3cMR8emcMHxk7EmREecJEK8Omglyipwf167zzaY9mj&#10;lpIW+7WkBgcKJeq7wXYoPs+RaRLSZjqJxUjcqWZ9qjFbfQ1YDROcTZYnMdoHNYjSgX7FwbKKMVHF&#10;DMfIJeXBDZvr0E0RHE1crFbJDFvasnBnni2P4JHlWLAv+1fmbN8GAfvnHobO7mu7Y/hoGz0NrLYB&#10;ZBOi8shqv8FxkAqpH11x3pzuk9VxwC5/A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C/QwZe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0FF63F91" w14:textId="77777777" w:rsidR="00057E9A" w:rsidRPr="00AA21C4" w:rsidRDefault="00057E9A" w:rsidP="00057E9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Vuex</w:t>
                      </w:r>
                      <w:proofErr w:type="spellEnd"/>
                    </w:p>
                    <w:p w14:paraId="74F1581F" w14:textId="77777777" w:rsidR="00057E9A" w:rsidRPr="002B48BA" w:rsidRDefault="00057E9A" w:rsidP="00057E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69CE81D0" w14:textId="77777777" w:rsidR="00057E9A" w:rsidRPr="002B48BA" w:rsidRDefault="00057E9A" w:rsidP="00057E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256FFC6" w14:textId="77777777" w:rsidR="00057E9A" w:rsidRPr="002B48BA" w:rsidRDefault="00057E9A" w:rsidP="00057E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057E9A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689FF1A6" wp14:editId="5B066C3B">
                <wp:extent cx="386686" cy="255600"/>
                <wp:effectExtent l="0" t="0" r="19050" b="11430"/>
                <wp:docPr id="87" name="Rectangle: Rounded Corners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8D300F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1C66A9">
                              <w:rPr>
                                <w:sz w:val="20"/>
                                <w:szCs w:val="20"/>
                                <w:lang w:val="en-US"/>
                              </w:rPr>
                              <w:t>Quasar</w:t>
                            </w:r>
                          </w:p>
                          <w:p w14:paraId="1B798552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FFC5469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5EA57CB" w14:textId="26A58FDF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89FF1A6" id="Rectangle: Rounded Corners 87" o:spid="_x0000_s1036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o5CrA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yWdR8t4sobq8OiIg67dvOW3DdbAHfPhkTl8YOxEnBnhARepAJ8OeomSGtyv986jPZY9&#10;ailpsV9LanCgUKK+G2yH4vMcmSYhbaaTWIzEnWrWpxqz1deA1TDB2WR5EqN9UIMoHehXHCyrGBNV&#10;zHCMXFIe3LC5Dt0UwdHExWqVzLClLQt35tnyCB5ZjgX7sn9lzvZtELB/7mHo7L62O4aPttHTwGob&#10;QDYhKo+s9hscB6mQ+tEV583pPlkdB+zyN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QYo5CrAIAAKg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388D300F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1C66A9">
                        <w:rPr>
                          <w:sz w:val="20"/>
                          <w:szCs w:val="20"/>
                          <w:lang w:val="en-US"/>
                        </w:rPr>
                        <w:t>Quasar</w:t>
                      </w:r>
                    </w:p>
                    <w:p w14:paraId="1B798552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1FFC5469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5EA57CB" w14:textId="26A58FDF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0C5074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67841BA7" wp14:editId="5225C7DC">
                <wp:extent cx="386686" cy="255600"/>
                <wp:effectExtent l="0" t="0" r="19050" b="11430"/>
                <wp:docPr id="89" name="Rectangle: Rounded Corners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0C020F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 w:rsidRPr="00E37ECB">
                              <w:rPr>
                                <w:sz w:val="20"/>
                                <w:szCs w:val="20"/>
                                <w:lang w:val="en-US"/>
                              </w:rPr>
                              <w:t>inia</w:t>
                            </w:r>
                            <w:proofErr w:type="spellEnd"/>
                          </w:p>
                          <w:p w14:paraId="1BB7CB93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5097CDF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C4F3CD0" w14:textId="561D7B32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841BA7" id="Rectangle: Rounded Corners 89" o:spid="_x0000_s1037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Uq5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Kdd4tIbq8OiIg67fvOW3DRbBHfPhkTl8YWxFHBrhARepAN8OeomSGtyv986jPdY9&#10;ailpsWFLanCiUKK+G+yH4vMcqSYhbaaTWI3EnWrWpxqz1deA5TDB4WR5EqN9UIMoHehXnCyrGBNV&#10;zHCMXFIe3LC5Dt0YwdnExWqVzLCnLQt35tnyCB5pjhX7sn9lzvZ9ELCB7mFo7b64O4qPttHTwGob&#10;QDYhKo+s9hucB6mS+tkVB87pPlkdJ+zyN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1FUq5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440C020F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P</w:t>
                      </w:r>
                      <w:r w:rsidRPr="00E37ECB">
                        <w:rPr>
                          <w:sz w:val="20"/>
                          <w:szCs w:val="20"/>
                          <w:lang w:val="en-US"/>
                        </w:rPr>
                        <w:t>inia</w:t>
                      </w:r>
                      <w:proofErr w:type="spellEnd"/>
                    </w:p>
                    <w:p w14:paraId="1BB7CB93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5097CDF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C4F3CD0" w14:textId="561D7B32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2332159E" w14:textId="626FF535" w:rsidR="00F43A60" w:rsidRDefault="0044369A" w:rsidP="00D82589">
      <w:pPr>
        <w:spacing w:after="0" w:line="300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4EA426E4" wp14:editId="0A74DC43">
                <wp:extent cx="386686" cy="255600"/>
                <wp:effectExtent l="0" t="0" r="19050" b="11430"/>
                <wp:docPr id="92" name="Rectangle: Rounded Corners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48C930" w14:textId="77777777" w:rsidR="00A92F09" w:rsidRPr="00AA21C4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  <w:p w14:paraId="715B160B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290DD99" w14:textId="62ADF2CF" w:rsidR="0044369A" w:rsidRPr="002B48BA" w:rsidRDefault="0044369A" w:rsidP="004436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A426E4" id="Rectangle: Rounded Corners 92" o:spid="_x0000_s1038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wVsqw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yTQeraE6PDrioOs3b/ltg0Vwx3x4ZA5fGFsRh0Z4wEUqwLeDXqKkBvfrvfNoj3WP&#10;WkpabNiSGpwolKjvBvuh+DxHqklIm+kkViNxp5r1qcZs9TVgOUxwOFmexGgf1CBKB/oVJ8sqxkQV&#10;Mxwjl5QHN2yuQzdGcDZxsVolM+xpy8KdebY8gkeaY8W+7F+Zs30fBGygexhauy/ujuKjbfQ0sNoG&#10;kE2IyiOr/QbnQaqkfnbFgXO6T1bHCbv8DQ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AqnBWyrAgAAqQ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4648C930" w14:textId="77777777" w:rsidR="00A92F09" w:rsidRPr="00AA21C4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  <w:p w14:paraId="715B160B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290DD99" w14:textId="62ADF2CF" w:rsidR="0044369A" w:rsidRPr="002B48BA" w:rsidRDefault="0044369A" w:rsidP="004436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A92F09"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44A6CFF7" wp14:editId="4E851E48">
                <wp:extent cx="386686" cy="255600"/>
                <wp:effectExtent l="0" t="0" r="19050" b="11430"/>
                <wp:docPr id="93" name="Rectangle: Rounded Corners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405AF8" w14:textId="77777777" w:rsidR="00A92F09" w:rsidRPr="00AA21C4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  <w:p w14:paraId="0FEE9AD0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C01AFFB" w14:textId="6E280478" w:rsidR="0044369A" w:rsidRPr="002B48BA" w:rsidRDefault="0044369A" w:rsidP="004436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A6CFF7" id="Rectangle: Rounded Corners 93" o:spid="_x0000_s1039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DKd6TI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10405AF8" w14:textId="77777777" w:rsidR="00A92F09" w:rsidRPr="00AA21C4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  <w:p w14:paraId="0FEE9AD0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1C01AFFB" w14:textId="6E280478" w:rsidR="0044369A" w:rsidRPr="002B48BA" w:rsidRDefault="0044369A" w:rsidP="004436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A92F09"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0FDCDD54" wp14:editId="2723A547">
                <wp:extent cx="386686" cy="255600"/>
                <wp:effectExtent l="0" t="0" r="19050" b="11430"/>
                <wp:docPr id="94" name="Rectangle: Rounded Corners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59743D" w14:textId="77777777" w:rsidR="00A92F09" w:rsidRPr="00D26B0B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  <w:p w14:paraId="61CD4B22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062073D" w14:textId="220D17DE" w:rsidR="0044369A" w:rsidRPr="002B48BA" w:rsidRDefault="0044369A" w:rsidP="004436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DCDD54" id="Rectangle: Rounded Corners 94" o:spid="_x0000_s1040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1xesd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6B59743D" w14:textId="77777777" w:rsidR="00A92F09" w:rsidRPr="00D26B0B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  <w:p w14:paraId="61CD4B22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062073D" w14:textId="220D17DE" w:rsidR="0044369A" w:rsidRPr="002B48BA" w:rsidRDefault="0044369A" w:rsidP="004436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A92F09">
        <w:t xml:space="preserve"> </w:t>
      </w:r>
      <w:r w:rsidR="00A92F09">
        <w:rPr>
          <w:b/>
          <w:bCs/>
          <w:noProof/>
        </w:rPr>
        <mc:AlternateContent>
          <mc:Choice Requires="wps">
            <w:drawing>
              <wp:inline distT="0" distB="0" distL="0" distR="0" wp14:anchorId="74B5F178" wp14:editId="02FD6BBA">
                <wp:extent cx="386686" cy="255600"/>
                <wp:effectExtent l="0" t="0" r="19050" b="11430"/>
                <wp:docPr id="95" name="Rectangle: Rounded Corners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68EE59" w14:textId="77777777" w:rsidR="00A92F09" w:rsidRPr="00AA21C4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  <w:p w14:paraId="6C8CCA82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46CBCC8" w14:textId="1A66E4EC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4B5F178" id="Rectangle: Rounded Corners 95" o:spid="_x0000_s1041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AL0JZa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7868EE59" w14:textId="77777777" w:rsidR="00A92F09" w:rsidRPr="00AA21C4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  <w:p w14:paraId="6C8CCA82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46CBCC8" w14:textId="1A66E4EC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A92F09">
        <w:t xml:space="preserve"> </w:t>
      </w:r>
      <w:r w:rsidR="00A92F09">
        <w:rPr>
          <w:b/>
          <w:bCs/>
          <w:noProof/>
        </w:rPr>
        <mc:AlternateContent>
          <mc:Choice Requires="wps">
            <w:drawing>
              <wp:inline distT="0" distB="0" distL="0" distR="0" wp14:anchorId="353F797F" wp14:editId="5F24C777">
                <wp:extent cx="386686" cy="255600"/>
                <wp:effectExtent l="0" t="0" r="19050" b="11430"/>
                <wp:docPr id="96" name="Rectangle: Rounded Corners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84FC58" w14:textId="77777777" w:rsidR="00A92F09" w:rsidRPr="00AA21C4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  <w:p w14:paraId="5ED19774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899AF22" w14:textId="1C99ACC0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53F797F" id="Rectangle: Rounded Corners 96" o:spid="_x0000_s1042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tmP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s2gaj9ZQHR4dcdD1m7f8tsEiuGM+PDKHL4ytiEMjPOAiFeDbQS9RUoP79d55tMe6&#10;Ry0lLTZsSQ1OFErUd4P9UHyeI9UkpM10EquRuFPN+lRjtvoasBwmOJwsT2K0D2oQpQP9ipNlFWOi&#10;ihmOkUvKgxs216EbIzibuFitkhn2tGXhzjxbHsEjzbFiX/avzNm+DwI20D0Mrd0Xd0fx0TZ6Glht&#10;A8gmROWR1X6D8yBVUj+74sA53Ser44Rd/gY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0YtmP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4E84FC58" w14:textId="77777777" w:rsidR="00A92F09" w:rsidRPr="00AA21C4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  <w:p w14:paraId="5ED19774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5899AF22" w14:textId="1C99ACC0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DD4B84" w:rsidRDefault="00F35E83" w:rsidP="00F35E83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702CEA75" w14:textId="729FDF61" w:rsidR="00F35E83" w:rsidRPr="00DD4B84" w:rsidRDefault="00E33636" w:rsidP="00D82589">
      <w:pPr>
        <w:spacing w:after="0" w:line="300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1E10BE5C" wp14:editId="0363920A">
                <wp:extent cx="386686" cy="255600"/>
                <wp:effectExtent l="0" t="0" r="19050" b="11430"/>
                <wp:docPr id="97" name="Rectangle: Rounded Corners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2278B8" w14:textId="77777777" w:rsidR="00E33636" w:rsidRPr="009E32E6" w:rsidRDefault="00E33636" w:rsidP="00E33636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  <w:p w14:paraId="607E2101" w14:textId="77777777" w:rsidR="00E33636" w:rsidRPr="002B48BA" w:rsidRDefault="00E33636" w:rsidP="00E336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8630D05" w14:textId="77777777" w:rsidR="00E33636" w:rsidRPr="002B48BA" w:rsidRDefault="00E33636" w:rsidP="00E336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E10BE5C" id="Rectangle: Rounded Corners 97" o:spid="_x0000_s1043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ngr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RTSNR2uoDo+OOOj6zVt+22AR3DEfHpnDF8ZWxKERHnCRCvDtoJcoqcH9eu882mPd&#10;o5aSFhu2pAYnCiXqu8F+KD7PkWoS0mY6idVI3KlmfaoxW30NWA4THE6WJzHaBzWI0oF+xcmyijFR&#10;xQzHyCXlwQ2b69CNEZxNXKxWyQx72rJwZ54tj+CR5lixL/tX5mzfBwEb6B6G1u6Lu6P4aBs9Day2&#10;AWQTovLIar/BeZAqqZ9dceCc7pPVccIufwM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0sngr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572278B8" w14:textId="77777777" w:rsidR="00E33636" w:rsidRPr="009E32E6" w:rsidRDefault="00E33636" w:rsidP="00E33636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  <w:p w14:paraId="607E2101" w14:textId="77777777" w:rsidR="00E33636" w:rsidRPr="002B48BA" w:rsidRDefault="00E33636" w:rsidP="00E336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48630D05" w14:textId="77777777" w:rsidR="00E33636" w:rsidRPr="002B48BA" w:rsidRDefault="00E33636" w:rsidP="00E336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6D9BCF92" wp14:editId="0D770A48">
                <wp:extent cx="386686" cy="255600"/>
                <wp:effectExtent l="0" t="0" r="19050" b="11430"/>
                <wp:docPr id="98" name="Rectangle: Rounded Corners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777AB" w14:textId="77777777" w:rsidR="00E33636" w:rsidRPr="009E32E6" w:rsidRDefault="00E33636" w:rsidP="00E33636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  <w:p w14:paraId="39F68C0D" w14:textId="77777777" w:rsidR="00E33636" w:rsidRPr="002B48BA" w:rsidRDefault="00E33636" w:rsidP="00E336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267B2C3" w14:textId="77777777" w:rsidR="00E33636" w:rsidRPr="002B48BA" w:rsidRDefault="00E33636" w:rsidP="00E336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D9BCF92" id="Rectangle: Rounded Corners 98" o:spid="_x0000_s1044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" filled="f" strokecolor="#006edb">
                <v:stroke joinstyle="miter"/>
                <v:textbox inset="1.8mm,.6mm,1.8mm,.6mm">
                  <w:txbxContent>
                    <w:p w14:paraId="1B3777AB" w14:textId="77777777" w:rsidR="00E33636" w:rsidRPr="009E32E6" w:rsidRDefault="00E33636" w:rsidP="00E33636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  <w:p w14:paraId="39F68C0D" w14:textId="77777777" w:rsidR="00E33636" w:rsidRPr="002B48BA" w:rsidRDefault="00E33636" w:rsidP="00E336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267B2C3" w14:textId="77777777" w:rsidR="00E33636" w:rsidRPr="002B48BA" w:rsidRDefault="00E33636" w:rsidP="00E336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838CA3E" w14:textId="1790C0BA" w:rsidR="00C34B22" w:rsidRPr="00DD4B84" w:rsidRDefault="00A479E6" w:rsidP="00C34B22">
      <w:pPr>
        <w:spacing w:before="100" w:beforeAutospacing="1"/>
        <w:rPr>
          <w:b/>
          <w:bCs/>
        </w:rPr>
      </w:pPr>
      <w:r>
        <w:rPr>
          <w:b/>
          <w:bCs/>
        </w:rPr>
        <w:t>Quality</w:t>
      </w:r>
      <w:r w:rsidR="00C34B22">
        <w:rPr>
          <w:b/>
          <w:bCs/>
        </w:rPr>
        <w:t xml:space="preserve"> Assurance</w:t>
      </w:r>
    </w:p>
    <w:p w14:paraId="65B390ED" w14:textId="13EB3E7F" w:rsidR="00C34B22" w:rsidRPr="00DD4B84" w:rsidRDefault="00F279EC" w:rsidP="00C34B22">
      <w:pPr>
        <w:spacing w:line="276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23A4043C" wp14:editId="66433B73">
                <wp:extent cx="386686" cy="255600"/>
                <wp:effectExtent l="0" t="0" r="19050" b="11430"/>
                <wp:docPr id="99" name="Rectangle: Rounded Corners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B7854F" w14:textId="2508970A" w:rsidR="00F279EC" w:rsidRPr="002B48BA" w:rsidRDefault="00F279EC" w:rsidP="00D82589">
                            <w:pPr>
                              <w:spacing w:after="0" w:line="30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3A4043C" id="Rectangle: Rounded Corners 99" o:spid="_x0000_s1045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YKl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82gaj9ZQHR4dcdD1m7f8tsEiuGM+PDKHL4ytiEMjPOAiFeDbQS9RUoP79d55tMe6&#10;Ry0lLTZsSQ1OFErUd4P9UHyeI9UkpM10EquRuFPN+lRjtvoasBwmOJwsT2K0D2oQpQP9ipNlFWOi&#10;ihmOkUvKgxs216EbIzibuFitkhn2tGXhzjxbHsEjzbFiX/avzNm+DwI20D0Mrd0Xd0fx0TZ6Glht&#10;A8gmROWR1X6D8yBVUj+74sA53Ser44Rd/gY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DImYKl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5CB7854F" w14:textId="2508970A" w:rsidR="00F279EC" w:rsidRPr="002B48BA" w:rsidRDefault="00F279EC" w:rsidP="00D82589">
                      <w:pPr>
                        <w:spacing w:after="0" w:line="30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A428B9" w14:textId="77777777" w:rsidR="00130764" w:rsidRPr="00DD4B84" w:rsidRDefault="00130764" w:rsidP="00130764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Ops</w:t>
      </w:r>
    </w:p>
    <w:p w14:paraId="6EBAF475" w14:textId="087E97FB" w:rsidR="00130764" w:rsidRPr="00DD4B84" w:rsidRDefault="00BE7847" w:rsidP="00130764">
      <w:pPr>
        <w:spacing w:line="276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6D1020F4" wp14:editId="1ECD29A7">
                <wp:extent cx="386686" cy="255600"/>
                <wp:effectExtent l="0" t="0" r="19050" b="11430"/>
                <wp:docPr id="101" name="Rectangle: Rounded Corners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BFF42C" w14:textId="5505C7B7" w:rsidR="00BE7847" w:rsidRPr="002B48BA" w:rsidRDefault="00BE7847" w:rsidP="00431A47">
                            <w:pPr>
                              <w:spacing w:after="0" w:line="30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D1020F4" id="Rectangle: Rounded Corners 101" o:spid="_x0000_s1046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81w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6b3i0Rqqw6MjDrp+85bfNlgEd8yHR+bwhbEVcWiEB1ykAnw76CVKanC/3juP9lj3&#10;qKWkxYYtqcGJQon6brAfis9zpJqEtJlOYjUSd6pZn2rMVl8DlsMEh5PlSYz2QQ2idKBfcbKsYkxU&#10;McMxckl5cMPmOnRjBGcTF6tVMsOetizcmWfLI3ikOVbsy/6VOdv3QcAGuoehtfvi7ig+2kZPA6tt&#10;ANmEqDyy2m9wHqRK6mdXHDin+2R1nLDL3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3K81w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63BFF42C" w14:textId="5505C7B7" w:rsidR="00BE7847" w:rsidRPr="002B48BA" w:rsidRDefault="00BE7847" w:rsidP="00431A47">
                      <w:pPr>
                        <w:spacing w:after="0" w:line="30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E462FD" w14:textId="77777777" w:rsidR="00130764" w:rsidRPr="00DD4B84" w:rsidRDefault="00130764" w:rsidP="00130764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3B6653D" w14:textId="04021948" w:rsidR="00130764" w:rsidRPr="00DD4B84" w:rsidRDefault="006A721A" w:rsidP="001746BC">
      <w:pPr>
        <w:spacing w:after="0" w:line="300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01C5D4B2" wp14:editId="1D7D565B">
                <wp:extent cx="386686" cy="255600"/>
                <wp:effectExtent l="0" t="0" r="19050" b="11430"/>
                <wp:docPr id="102" name="Rectangle: Rounded Corners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CC2C9B" w14:textId="77777777" w:rsidR="006A721A" w:rsidRPr="009E32E6" w:rsidRDefault="006A721A" w:rsidP="006A721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  <w:p w14:paraId="48D7E48A" w14:textId="77777777" w:rsidR="006A721A" w:rsidRPr="002B48BA" w:rsidRDefault="006A721A" w:rsidP="006A72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2329764" w14:textId="77777777" w:rsidR="006A721A" w:rsidRPr="002B48BA" w:rsidRDefault="006A721A" w:rsidP="006A72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1C5D4B2" id="Rectangle: Rounded Corners 102" o:spid="_x0000_s1047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ooiqw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0hNyjUeraE6PDrioOs3b/ltg0Vwx3x4ZA5fGFsRh0Z4wEUqwLeDXqKkBvfrvfNoj3WP&#10;WkpabNiSGpwolKjvBvuh+DxHqklIm+kkViNxp5r1qcZs9TVgOUxwOFmexGgf1CBKB/oVJ8sqxkQV&#10;Mxwjl5QHN2yuQzdGcDZxsVolM+xpy8KdebY8gkeaY8W+7F+Zs30fBGygexhauy/ujuKjbfQ0sNoG&#10;kE2IyiOr/QbnQaqkfnbFgXO6T1bHCbv8DQ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BV2iiKrAgAAqQ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19CC2C9B" w14:textId="77777777" w:rsidR="006A721A" w:rsidRPr="009E32E6" w:rsidRDefault="006A721A" w:rsidP="006A721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  <w:p w14:paraId="48D7E48A" w14:textId="77777777" w:rsidR="006A721A" w:rsidRPr="002B48BA" w:rsidRDefault="006A721A" w:rsidP="006A72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2329764" w14:textId="77777777" w:rsidR="006A721A" w:rsidRPr="002B48BA" w:rsidRDefault="006A721A" w:rsidP="006A72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306648FF" wp14:editId="5F0B2657">
                <wp:extent cx="386686" cy="255600"/>
                <wp:effectExtent l="0" t="0" r="19050" b="11430"/>
                <wp:docPr id="103" name="Rectangle: Rounded Corners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D6E656" w14:textId="77777777" w:rsidR="006A721A" w:rsidRPr="00D26B0B" w:rsidRDefault="006A721A" w:rsidP="006A721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  <w:p w14:paraId="1D4F26F8" w14:textId="77777777" w:rsidR="006A721A" w:rsidRPr="002B48BA" w:rsidRDefault="006A721A" w:rsidP="006A72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29F6B79" w14:textId="77777777" w:rsidR="006A721A" w:rsidRPr="002B48BA" w:rsidRDefault="006A721A" w:rsidP="006A72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06648FF" id="Rectangle: Rounded Corners 103" o:spid="_x0000_s1048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MX3qw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0hNMo1Ha6gOj4446PrNW37bYBHcMR8emcMXxlbEoREecJEK8O2glyipwf167zzaY92j&#10;lpIWG7akBicKJeq7wX4oPs+RahLSZjqJ1UjcqWZ9qjFbfQ1YDhMcTpYnMdoHNYjSgX7FybKKMVHF&#10;DMfIJeXBDZvr0I0RnE1crFbJDHvasnBnni2P4JHmWLEv+1fmbN8HARvoHobW7ou7o/hoGz0NrLYB&#10;ZBOi8shqv8F5kCqpn11x4Jzuk9Vxwi5/A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GrExferAgAAqQ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26D6E656" w14:textId="77777777" w:rsidR="006A721A" w:rsidRPr="00D26B0B" w:rsidRDefault="006A721A" w:rsidP="006A721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  <w:p w14:paraId="1D4F26F8" w14:textId="77777777" w:rsidR="006A721A" w:rsidRPr="002B48BA" w:rsidRDefault="006A721A" w:rsidP="006A72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129F6B79" w14:textId="77777777" w:rsidR="006A721A" w:rsidRPr="002B48BA" w:rsidRDefault="006A721A" w:rsidP="006A72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4EEDA4DB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Default="00FE7EDE" w:rsidP="00CE282D">
      <w:pPr>
        <w:spacing w:after="0" w:line="300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3745141C" wp14:editId="702153E8">
                <wp:extent cx="386686" cy="255600"/>
                <wp:effectExtent l="0" t="0" r="19050" b="11430"/>
                <wp:docPr id="104" name="Rectangle: Rounded Corners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FD192D" w14:textId="77777777" w:rsidR="00FE7EDE" w:rsidRPr="009E32E6" w:rsidRDefault="00FE7EDE" w:rsidP="00FE7EDE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  <w:p w14:paraId="6BBBAC23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826AF61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45141C" id="Rectangle: Rounded Corners 104" o:spid="_x0000_s1049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qFGRT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3FFD192D" w14:textId="77777777" w:rsidR="00FE7EDE" w:rsidRPr="009E32E6" w:rsidRDefault="00FE7EDE" w:rsidP="00FE7EDE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  <w:p w14:paraId="6BBBAC23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826AF61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1C33FF76" wp14:editId="11DC1921">
                <wp:extent cx="386686" cy="255600"/>
                <wp:effectExtent l="0" t="0" r="19050" b="11430"/>
                <wp:docPr id="105" name="Rectangle: Rounded Corners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88BAB2" w14:textId="77777777" w:rsidR="00FE7EDE" w:rsidRPr="009E32E6" w:rsidRDefault="00FE7EDE" w:rsidP="00FE7EDE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</w:p>
                          <w:p w14:paraId="786F3BB7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1D10CF2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33FF76" id="Rectangle: Rounded Corners 105" o:spid="_x0000_s1050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DVpiuG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6088BAB2" w14:textId="77777777" w:rsidR="00FE7EDE" w:rsidRPr="009E32E6" w:rsidRDefault="00FE7EDE" w:rsidP="00FE7EDE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</w:p>
                    <w:p w14:paraId="786F3BB7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1D10CF2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4609DB6A" wp14:editId="03335850">
                <wp:extent cx="386686" cy="255600"/>
                <wp:effectExtent l="0" t="0" r="19050" b="11430"/>
                <wp:docPr id="106" name="Rectangle: Rounded Corners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EBBD6B" w14:textId="77777777" w:rsidR="00FE7EDE" w:rsidRPr="009E32E6" w:rsidRDefault="00FE7EDE" w:rsidP="00FE7EDE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  <w:p w14:paraId="39CE9E71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D2A96B8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609DB6A" id="Rectangle: Rounded Corners 106" o:spid="_x0000_s1051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rs1bB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47EBBD6B" w14:textId="77777777" w:rsidR="00FE7EDE" w:rsidRPr="009E32E6" w:rsidRDefault="00FE7EDE" w:rsidP="00FE7EDE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  <w:p w14:paraId="39CE9E71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D2A96B8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3DDD1E6D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313D8D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9AE6F" w14:textId="77777777" w:rsidR="00000068" w:rsidRDefault="00000068" w:rsidP="00A66031">
      <w:pPr>
        <w:spacing w:after="0" w:line="240" w:lineRule="auto"/>
      </w:pPr>
      <w:r>
        <w:separator/>
      </w:r>
    </w:p>
  </w:endnote>
  <w:endnote w:type="continuationSeparator" w:id="0">
    <w:p w14:paraId="0E9B580F" w14:textId="77777777" w:rsidR="00000068" w:rsidRDefault="00000068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90D53" w14:textId="77777777" w:rsidR="00000068" w:rsidRDefault="00000068" w:rsidP="00A66031">
      <w:pPr>
        <w:spacing w:after="0" w:line="240" w:lineRule="auto"/>
      </w:pPr>
      <w:r>
        <w:separator/>
      </w:r>
    </w:p>
  </w:footnote>
  <w:footnote w:type="continuationSeparator" w:id="0">
    <w:p w14:paraId="34A1E34B" w14:textId="77777777" w:rsidR="00000068" w:rsidRDefault="00000068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B12C08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41BF2"/>
    <w:rsid w:val="00043ED4"/>
    <w:rsid w:val="00046231"/>
    <w:rsid w:val="00055FCB"/>
    <w:rsid w:val="00057E9A"/>
    <w:rsid w:val="00063458"/>
    <w:rsid w:val="0007162B"/>
    <w:rsid w:val="000830DB"/>
    <w:rsid w:val="00084B7B"/>
    <w:rsid w:val="00087B31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7FEF"/>
    <w:rsid w:val="00105EF2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2D36"/>
    <w:rsid w:val="001572FD"/>
    <w:rsid w:val="00160811"/>
    <w:rsid w:val="00161570"/>
    <w:rsid w:val="0016675D"/>
    <w:rsid w:val="0016778C"/>
    <w:rsid w:val="001746BC"/>
    <w:rsid w:val="001772FE"/>
    <w:rsid w:val="00182E5D"/>
    <w:rsid w:val="00187D76"/>
    <w:rsid w:val="001935E3"/>
    <w:rsid w:val="00193741"/>
    <w:rsid w:val="00193A0D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F2031"/>
    <w:rsid w:val="00200D36"/>
    <w:rsid w:val="00213E95"/>
    <w:rsid w:val="00225431"/>
    <w:rsid w:val="00240F48"/>
    <w:rsid w:val="002468A8"/>
    <w:rsid w:val="002544C6"/>
    <w:rsid w:val="00256E64"/>
    <w:rsid w:val="00260888"/>
    <w:rsid w:val="00262A5F"/>
    <w:rsid w:val="00263668"/>
    <w:rsid w:val="00263BC6"/>
    <w:rsid w:val="00276A03"/>
    <w:rsid w:val="0029162C"/>
    <w:rsid w:val="002A48D5"/>
    <w:rsid w:val="002B3267"/>
    <w:rsid w:val="002B3E3F"/>
    <w:rsid w:val="002B48BA"/>
    <w:rsid w:val="002B65BA"/>
    <w:rsid w:val="002B67FF"/>
    <w:rsid w:val="002C0EC1"/>
    <w:rsid w:val="002C24C3"/>
    <w:rsid w:val="002D03E5"/>
    <w:rsid w:val="002D22A3"/>
    <w:rsid w:val="002E2932"/>
    <w:rsid w:val="002E398C"/>
    <w:rsid w:val="002E4F16"/>
    <w:rsid w:val="002E65F9"/>
    <w:rsid w:val="002E78CC"/>
    <w:rsid w:val="002F0FEB"/>
    <w:rsid w:val="002F61F2"/>
    <w:rsid w:val="00304CA1"/>
    <w:rsid w:val="00313D8D"/>
    <w:rsid w:val="00314E8D"/>
    <w:rsid w:val="003156F1"/>
    <w:rsid w:val="0033056D"/>
    <w:rsid w:val="0033353F"/>
    <w:rsid w:val="00333C1E"/>
    <w:rsid w:val="0034268F"/>
    <w:rsid w:val="00342845"/>
    <w:rsid w:val="003471C8"/>
    <w:rsid w:val="00353CC6"/>
    <w:rsid w:val="00357F53"/>
    <w:rsid w:val="003701D9"/>
    <w:rsid w:val="00373C48"/>
    <w:rsid w:val="003809FA"/>
    <w:rsid w:val="00380FD7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C0A86"/>
    <w:rsid w:val="003D51BE"/>
    <w:rsid w:val="003E0772"/>
    <w:rsid w:val="003F4062"/>
    <w:rsid w:val="003F7797"/>
    <w:rsid w:val="00401D9E"/>
    <w:rsid w:val="00402668"/>
    <w:rsid w:val="0040290D"/>
    <w:rsid w:val="00402D29"/>
    <w:rsid w:val="00406D60"/>
    <w:rsid w:val="00410510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627D9"/>
    <w:rsid w:val="00462F27"/>
    <w:rsid w:val="004707F8"/>
    <w:rsid w:val="00480AE0"/>
    <w:rsid w:val="004856F8"/>
    <w:rsid w:val="004863D7"/>
    <w:rsid w:val="004A7FE8"/>
    <w:rsid w:val="004B145A"/>
    <w:rsid w:val="004B16BD"/>
    <w:rsid w:val="004B2533"/>
    <w:rsid w:val="004B4D88"/>
    <w:rsid w:val="004C0875"/>
    <w:rsid w:val="004C30D1"/>
    <w:rsid w:val="004C38DE"/>
    <w:rsid w:val="004C443A"/>
    <w:rsid w:val="004D23EB"/>
    <w:rsid w:val="004E37AA"/>
    <w:rsid w:val="004E4D55"/>
    <w:rsid w:val="004F380A"/>
    <w:rsid w:val="004F3970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B0"/>
    <w:rsid w:val="00550D90"/>
    <w:rsid w:val="0055527A"/>
    <w:rsid w:val="00560FE7"/>
    <w:rsid w:val="00567DF1"/>
    <w:rsid w:val="0057073F"/>
    <w:rsid w:val="005872BD"/>
    <w:rsid w:val="00594B8D"/>
    <w:rsid w:val="005A2204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776A"/>
    <w:rsid w:val="005F1D5A"/>
    <w:rsid w:val="00600FD5"/>
    <w:rsid w:val="00603DDA"/>
    <w:rsid w:val="00606480"/>
    <w:rsid w:val="00611D13"/>
    <w:rsid w:val="00616453"/>
    <w:rsid w:val="00623FB7"/>
    <w:rsid w:val="00640875"/>
    <w:rsid w:val="00645A90"/>
    <w:rsid w:val="0064704A"/>
    <w:rsid w:val="0064778E"/>
    <w:rsid w:val="00655EC6"/>
    <w:rsid w:val="00656464"/>
    <w:rsid w:val="006623C5"/>
    <w:rsid w:val="00662CEC"/>
    <w:rsid w:val="00665B40"/>
    <w:rsid w:val="00665C13"/>
    <w:rsid w:val="00667C1E"/>
    <w:rsid w:val="0067748E"/>
    <w:rsid w:val="006802D9"/>
    <w:rsid w:val="00681944"/>
    <w:rsid w:val="006842DA"/>
    <w:rsid w:val="00686C1B"/>
    <w:rsid w:val="00690E94"/>
    <w:rsid w:val="00692B56"/>
    <w:rsid w:val="00693507"/>
    <w:rsid w:val="006A721A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6400"/>
    <w:rsid w:val="0073048F"/>
    <w:rsid w:val="00732036"/>
    <w:rsid w:val="007366E3"/>
    <w:rsid w:val="00760964"/>
    <w:rsid w:val="00760E6F"/>
    <w:rsid w:val="0076575B"/>
    <w:rsid w:val="0076667B"/>
    <w:rsid w:val="00782784"/>
    <w:rsid w:val="00782BA0"/>
    <w:rsid w:val="007848C9"/>
    <w:rsid w:val="00792037"/>
    <w:rsid w:val="00794FA9"/>
    <w:rsid w:val="007954C3"/>
    <w:rsid w:val="007A20DA"/>
    <w:rsid w:val="007A60BA"/>
    <w:rsid w:val="007B4219"/>
    <w:rsid w:val="007B5D51"/>
    <w:rsid w:val="007C26C8"/>
    <w:rsid w:val="007C595F"/>
    <w:rsid w:val="007C5FA9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149E"/>
    <w:rsid w:val="00812790"/>
    <w:rsid w:val="00813174"/>
    <w:rsid w:val="00813B1D"/>
    <w:rsid w:val="00815DBC"/>
    <w:rsid w:val="00821133"/>
    <w:rsid w:val="008215E3"/>
    <w:rsid w:val="008303F0"/>
    <w:rsid w:val="0083358D"/>
    <w:rsid w:val="00840092"/>
    <w:rsid w:val="008425B3"/>
    <w:rsid w:val="00845FC3"/>
    <w:rsid w:val="008478F8"/>
    <w:rsid w:val="0085334F"/>
    <w:rsid w:val="00860B9B"/>
    <w:rsid w:val="008646A8"/>
    <w:rsid w:val="008774D2"/>
    <w:rsid w:val="008819F7"/>
    <w:rsid w:val="00897150"/>
    <w:rsid w:val="008A5D93"/>
    <w:rsid w:val="008C0CCC"/>
    <w:rsid w:val="008C55B7"/>
    <w:rsid w:val="008D2986"/>
    <w:rsid w:val="008F60E9"/>
    <w:rsid w:val="00901B49"/>
    <w:rsid w:val="00911180"/>
    <w:rsid w:val="00925FE8"/>
    <w:rsid w:val="0093003E"/>
    <w:rsid w:val="009359EA"/>
    <w:rsid w:val="00941B84"/>
    <w:rsid w:val="0094512A"/>
    <w:rsid w:val="00946384"/>
    <w:rsid w:val="0095056E"/>
    <w:rsid w:val="00951E8C"/>
    <w:rsid w:val="009666B6"/>
    <w:rsid w:val="00972C6B"/>
    <w:rsid w:val="00976245"/>
    <w:rsid w:val="00983731"/>
    <w:rsid w:val="009846BA"/>
    <w:rsid w:val="00995222"/>
    <w:rsid w:val="00997DCE"/>
    <w:rsid w:val="009A1FB9"/>
    <w:rsid w:val="009A325D"/>
    <w:rsid w:val="009A63CE"/>
    <w:rsid w:val="009A66C9"/>
    <w:rsid w:val="009B1A1E"/>
    <w:rsid w:val="009B66D0"/>
    <w:rsid w:val="009C573A"/>
    <w:rsid w:val="009C7C84"/>
    <w:rsid w:val="009D0D57"/>
    <w:rsid w:val="009D1645"/>
    <w:rsid w:val="009D7B80"/>
    <w:rsid w:val="009E32E6"/>
    <w:rsid w:val="009F0178"/>
    <w:rsid w:val="009F4F50"/>
    <w:rsid w:val="00A01BC8"/>
    <w:rsid w:val="00A1539F"/>
    <w:rsid w:val="00A15509"/>
    <w:rsid w:val="00A173C9"/>
    <w:rsid w:val="00A22BBE"/>
    <w:rsid w:val="00A24E92"/>
    <w:rsid w:val="00A342FD"/>
    <w:rsid w:val="00A40AD6"/>
    <w:rsid w:val="00A479E6"/>
    <w:rsid w:val="00A56332"/>
    <w:rsid w:val="00A57415"/>
    <w:rsid w:val="00A62028"/>
    <w:rsid w:val="00A66031"/>
    <w:rsid w:val="00A66468"/>
    <w:rsid w:val="00A74242"/>
    <w:rsid w:val="00A76FA2"/>
    <w:rsid w:val="00A774DF"/>
    <w:rsid w:val="00A82029"/>
    <w:rsid w:val="00A87097"/>
    <w:rsid w:val="00A873B4"/>
    <w:rsid w:val="00A9079B"/>
    <w:rsid w:val="00A92F09"/>
    <w:rsid w:val="00A94349"/>
    <w:rsid w:val="00A96A12"/>
    <w:rsid w:val="00A97159"/>
    <w:rsid w:val="00A978D5"/>
    <w:rsid w:val="00AA21C4"/>
    <w:rsid w:val="00AB1CFF"/>
    <w:rsid w:val="00AB3AAC"/>
    <w:rsid w:val="00AB58B2"/>
    <w:rsid w:val="00AC2F7D"/>
    <w:rsid w:val="00AC5DBE"/>
    <w:rsid w:val="00AD22A0"/>
    <w:rsid w:val="00AD3729"/>
    <w:rsid w:val="00AD4008"/>
    <w:rsid w:val="00AE24B3"/>
    <w:rsid w:val="00AF7A06"/>
    <w:rsid w:val="00B00E08"/>
    <w:rsid w:val="00B16923"/>
    <w:rsid w:val="00B20454"/>
    <w:rsid w:val="00B239DF"/>
    <w:rsid w:val="00B23ED2"/>
    <w:rsid w:val="00B24B47"/>
    <w:rsid w:val="00B30195"/>
    <w:rsid w:val="00B37E81"/>
    <w:rsid w:val="00B41E70"/>
    <w:rsid w:val="00B56CB3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2DBA"/>
    <w:rsid w:val="00BC0988"/>
    <w:rsid w:val="00BD36FB"/>
    <w:rsid w:val="00BD5BEB"/>
    <w:rsid w:val="00BE01F4"/>
    <w:rsid w:val="00BE7847"/>
    <w:rsid w:val="00BF3140"/>
    <w:rsid w:val="00BF3E82"/>
    <w:rsid w:val="00C05B30"/>
    <w:rsid w:val="00C34B22"/>
    <w:rsid w:val="00C35EB1"/>
    <w:rsid w:val="00C3702C"/>
    <w:rsid w:val="00C40223"/>
    <w:rsid w:val="00C40B4C"/>
    <w:rsid w:val="00C43246"/>
    <w:rsid w:val="00C46270"/>
    <w:rsid w:val="00C54DF6"/>
    <w:rsid w:val="00C5616C"/>
    <w:rsid w:val="00C63656"/>
    <w:rsid w:val="00C7508D"/>
    <w:rsid w:val="00C81A4A"/>
    <w:rsid w:val="00C83D59"/>
    <w:rsid w:val="00C87FB1"/>
    <w:rsid w:val="00C915D4"/>
    <w:rsid w:val="00C932B9"/>
    <w:rsid w:val="00C93914"/>
    <w:rsid w:val="00C96799"/>
    <w:rsid w:val="00CA10D5"/>
    <w:rsid w:val="00CA2A2F"/>
    <w:rsid w:val="00CA709F"/>
    <w:rsid w:val="00CB4815"/>
    <w:rsid w:val="00CB6C86"/>
    <w:rsid w:val="00CD587C"/>
    <w:rsid w:val="00CD748B"/>
    <w:rsid w:val="00CE1193"/>
    <w:rsid w:val="00CE282D"/>
    <w:rsid w:val="00CE6204"/>
    <w:rsid w:val="00CF2D86"/>
    <w:rsid w:val="00CF33A2"/>
    <w:rsid w:val="00D022B2"/>
    <w:rsid w:val="00D02DE6"/>
    <w:rsid w:val="00D03972"/>
    <w:rsid w:val="00D06C12"/>
    <w:rsid w:val="00D10919"/>
    <w:rsid w:val="00D11EDE"/>
    <w:rsid w:val="00D127B1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6015A"/>
    <w:rsid w:val="00D6634A"/>
    <w:rsid w:val="00D71DCD"/>
    <w:rsid w:val="00D721BD"/>
    <w:rsid w:val="00D73B52"/>
    <w:rsid w:val="00D82589"/>
    <w:rsid w:val="00D8759B"/>
    <w:rsid w:val="00D9114B"/>
    <w:rsid w:val="00D91B5A"/>
    <w:rsid w:val="00D93298"/>
    <w:rsid w:val="00D935B1"/>
    <w:rsid w:val="00DC0C2F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16D"/>
    <w:rsid w:val="00DD3F81"/>
    <w:rsid w:val="00DD4417"/>
    <w:rsid w:val="00DD4B84"/>
    <w:rsid w:val="00DD535E"/>
    <w:rsid w:val="00DE60DD"/>
    <w:rsid w:val="00DE6AD4"/>
    <w:rsid w:val="00DF144B"/>
    <w:rsid w:val="00DF4BD9"/>
    <w:rsid w:val="00E038F5"/>
    <w:rsid w:val="00E103C1"/>
    <w:rsid w:val="00E10F29"/>
    <w:rsid w:val="00E159B3"/>
    <w:rsid w:val="00E17B43"/>
    <w:rsid w:val="00E200AA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2DAF"/>
    <w:rsid w:val="00E73245"/>
    <w:rsid w:val="00E77308"/>
    <w:rsid w:val="00E84CAB"/>
    <w:rsid w:val="00E912ED"/>
    <w:rsid w:val="00E9298D"/>
    <w:rsid w:val="00E92F31"/>
    <w:rsid w:val="00EA3516"/>
    <w:rsid w:val="00EA5B0B"/>
    <w:rsid w:val="00EA686F"/>
    <w:rsid w:val="00EB47FA"/>
    <w:rsid w:val="00EB56AB"/>
    <w:rsid w:val="00EC1CF4"/>
    <w:rsid w:val="00EC41E9"/>
    <w:rsid w:val="00EC65D4"/>
    <w:rsid w:val="00ED3566"/>
    <w:rsid w:val="00ED6D99"/>
    <w:rsid w:val="00EE4923"/>
    <w:rsid w:val="00EF1F0D"/>
    <w:rsid w:val="00EF361C"/>
    <w:rsid w:val="00F068B2"/>
    <w:rsid w:val="00F1511A"/>
    <w:rsid w:val="00F23A12"/>
    <w:rsid w:val="00F23FC9"/>
    <w:rsid w:val="00F279EC"/>
    <w:rsid w:val="00F35E83"/>
    <w:rsid w:val="00F42597"/>
    <w:rsid w:val="00F43A60"/>
    <w:rsid w:val="00F44894"/>
    <w:rsid w:val="00F50778"/>
    <w:rsid w:val="00F52BC0"/>
    <w:rsid w:val="00F54337"/>
    <w:rsid w:val="00F61AFA"/>
    <w:rsid w:val="00F63B8E"/>
    <w:rsid w:val="00F814A8"/>
    <w:rsid w:val="00F82A99"/>
    <w:rsid w:val="00F830F7"/>
    <w:rsid w:val="00F869B0"/>
    <w:rsid w:val="00F92B80"/>
    <w:rsid w:val="00F92EC9"/>
    <w:rsid w:val="00F93F5A"/>
    <w:rsid w:val="00F9584F"/>
    <w:rsid w:val="00FA198C"/>
    <w:rsid w:val="00FA2EEE"/>
    <w:rsid w:val="00FA76CD"/>
    <w:rsid w:val="00FB263B"/>
    <w:rsid w:val="00FC5A8F"/>
    <w:rsid w:val="00FC6D45"/>
    <w:rsid w:val="00FD2F24"/>
    <w:rsid w:val="00FD4E24"/>
    <w:rsid w:val="00FE34FB"/>
    <w:rsid w:val="00FE406C"/>
    <w:rsid w:val="00FE489D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>
      <o:colormru v:ext="edit" colors="#2e3440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4</TotalTime>
  <Pages>1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601</cp:revision>
  <cp:lastPrinted>2023-05-28T07:06:00Z</cp:lastPrinted>
  <dcterms:created xsi:type="dcterms:W3CDTF">2022-02-28T00:59:00Z</dcterms:created>
  <dcterms:modified xsi:type="dcterms:W3CDTF">2023-05-28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